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005136" cy="7392202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485644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687503" cy="7392202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606024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485372" cy="5784783"/>
            <wp:effectExtent b="0" l="0" r="0" t="0"/>
            <wp:docPr descr="Программа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4253405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r>
        <w:drawing>
          <wp:inline>
            <wp:extent cx="5334000" cy="4578000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523470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454705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366276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371473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373536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418938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424729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347496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4485372" cy="7353701"/>
            <wp:effectExtent b="0" l="0" r="0" t="0"/>
            <wp:docPr descr="Программа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735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r>
        <w:drawing>
          <wp:inline>
            <wp:extent cx="5334000" cy="1570854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273616" cy="4995511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407598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4552749" cy="4976261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445961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ази ар Рафи НКАбд-03-24</dc:creator>
  <dc:language>ru-RU</dc:language>
  <cp:keywords/>
  <dcterms:created xsi:type="dcterms:W3CDTF">2024-12-14T14:24:04Z</dcterms:created>
  <dcterms:modified xsi:type="dcterms:W3CDTF">2024-12-14T14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